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885" w:type="dxa"/>
        <w:tblLayout w:type="fixed"/>
        <w:tblLook w:val="04A0"/>
      </w:tblPr>
      <w:tblGrid>
        <w:gridCol w:w="2065"/>
        <w:gridCol w:w="2340"/>
        <w:gridCol w:w="559"/>
        <w:gridCol w:w="791"/>
        <w:gridCol w:w="1080"/>
        <w:gridCol w:w="1080"/>
        <w:gridCol w:w="360"/>
        <w:gridCol w:w="990"/>
        <w:gridCol w:w="900"/>
        <w:gridCol w:w="707"/>
        <w:gridCol w:w="13"/>
      </w:tblGrid>
      <w:tr w:rsidR="00B83138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 w:val="restart"/>
          </w:tcPr>
          <w:p w:rsidR="00B83138" w:rsidRDefault="00B83138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B83138" w:rsidRPr="00AF13CE" w:rsidRDefault="00B83138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B83138" w:rsidRPr="00E53E40" w:rsidRDefault="00B83138" w:rsidP="0034240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08" w:type="dxa"/>
            <w:gridSpan w:val="7"/>
            <w:shd w:val="clear" w:color="auto" w:fill="E5DFEC" w:themeFill="accent4" w:themeFillTint="33"/>
          </w:tcPr>
          <w:p w:rsidR="00B83138" w:rsidRPr="00E53E40" w:rsidRDefault="00B83138" w:rsidP="00616D12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>
              <w:rPr>
                <w:rFonts w:cs="B Zar"/>
                <w:sz w:val="18"/>
                <w:szCs w:val="18"/>
              </w:rPr>
              <w:t xml:space="preserve"> </w:t>
            </w:r>
            <w:r>
              <w:rPr>
                <w:rFonts w:cs="B Zar"/>
                <w:b/>
                <w:bCs/>
                <w:sz w:val="18"/>
                <w:szCs w:val="18"/>
              </w:rPr>
              <w:t xml:space="preserve">  PL </w:t>
            </w:r>
          </w:p>
        </w:tc>
      </w:tr>
      <w:tr w:rsidR="00B83138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B83138" w:rsidRPr="00E53E40" w:rsidRDefault="00B83138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B83138" w:rsidRPr="00E53E40" w:rsidRDefault="00B8313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2957" w:type="dxa"/>
            <w:gridSpan w:val="4"/>
          </w:tcPr>
          <w:p w:rsidR="00B83138" w:rsidRPr="00E53E40" w:rsidRDefault="00B8313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B83138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B83138" w:rsidRPr="00E53E40" w:rsidRDefault="00B83138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B83138" w:rsidRPr="00E53E40" w:rsidRDefault="00B8313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2957" w:type="dxa"/>
            <w:gridSpan w:val="4"/>
            <w:tcBorders>
              <w:bottom w:val="single" w:sz="4" w:space="0" w:color="DDD9C3" w:themeColor="background2" w:themeShade="E6"/>
            </w:tcBorders>
          </w:tcPr>
          <w:p w:rsidR="00B83138" w:rsidRPr="00E53E40" w:rsidRDefault="00B8313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B83138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B83138" w:rsidRPr="00E53E40" w:rsidRDefault="00B83138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B83138" w:rsidRPr="00E53E40" w:rsidRDefault="00B8313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2957" w:type="dxa"/>
            <w:gridSpan w:val="4"/>
            <w:tcBorders>
              <w:top w:val="single" w:sz="4" w:space="0" w:color="DDD9C3" w:themeColor="background2" w:themeShade="E6"/>
            </w:tcBorders>
          </w:tcPr>
          <w:p w:rsidR="00B83138" w:rsidRPr="00E53E40" w:rsidRDefault="00B83138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B83138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B83138" w:rsidRPr="00E53E40" w:rsidRDefault="00B83138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B83138" w:rsidRPr="00E53E40" w:rsidRDefault="00B83138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2957" w:type="dxa"/>
            <w:gridSpan w:val="4"/>
          </w:tcPr>
          <w:p w:rsidR="00B83138" w:rsidRPr="00E53E40" w:rsidRDefault="00B83138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B83138" w:rsidRPr="00E53E40" w:rsidTr="001A1470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B83138" w:rsidRPr="00E53E40" w:rsidRDefault="00B83138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5908" w:type="dxa"/>
            <w:gridSpan w:val="7"/>
          </w:tcPr>
          <w:p w:rsidR="00B83138" w:rsidRPr="002F0FDA" w:rsidRDefault="00B83138" w:rsidP="00B83138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B83138" w:rsidRPr="00E53E40" w:rsidRDefault="00B83138" w:rsidP="005872B4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342405">
        <w:trPr>
          <w:gridAfter w:val="1"/>
          <w:wAfter w:w="13" w:type="dxa"/>
        </w:trPr>
        <w:tc>
          <w:tcPr>
            <w:tcW w:w="10872" w:type="dxa"/>
            <w:gridSpan w:val="10"/>
            <w:shd w:val="clear" w:color="auto" w:fill="E5DFEC" w:themeFill="accent4" w:themeFillTint="33"/>
          </w:tcPr>
          <w:p w:rsidR="00A97562" w:rsidRPr="00E53E40" w:rsidRDefault="00A97562" w:rsidP="0034240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616D12" w:rsidRPr="00E53E40" w:rsidTr="00656441">
        <w:trPr>
          <w:gridAfter w:val="1"/>
          <w:wAfter w:w="13" w:type="dxa"/>
          <w:trHeight w:val="909"/>
        </w:trPr>
        <w:tc>
          <w:tcPr>
            <w:tcW w:w="2065" w:type="dxa"/>
          </w:tcPr>
          <w:p w:rsidR="00616D12" w:rsidRPr="00E53E40" w:rsidRDefault="00616D12" w:rsidP="006A1828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گام اندازه گیری در بازه گسیل</w:t>
            </w:r>
          </w:p>
        </w:tc>
        <w:tc>
          <w:tcPr>
            <w:tcW w:w="2340" w:type="dxa"/>
          </w:tcPr>
          <w:p w:rsidR="00616D12" w:rsidRDefault="00616D12" w:rsidP="0065644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ازه اندازه گیری گسیل</w:t>
            </w:r>
          </w:p>
          <w:p w:rsidR="00616D12" w:rsidRPr="00E53E40" w:rsidRDefault="00616D12" w:rsidP="00616D12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200 تا 900 نانومتر</w:t>
            </w:r>
          </w:p>
        </w:tc>
        <w:tc>
          <w:tcPr>
            <w:tcW w:w="1350" w:type="dxa"/>
            <w:gridSpan w:val="2"/>
          </w:tcPr>
          <w:p w:rsidR="00616D12" w:rsidRPr="00E53E40" w:rsidRDefault="00616D12" w:rsidP="006A1828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طول موج تحریک</w:t>
            </w:r>
          </w:p>
        </w:tc>
        <w:tc>
          <w:tcPr>
            <w:tcW w:w="108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440" w:type="dxa"/>
            <w:gridSpan w:val="2"/>
          </w:tcPr>
          <w:p w:rsidR="00616D12" w:rsidRDefault="00616D12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9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90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707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616D12" w:rsidRPr="00E53E40" w:rsidTr="00D36EE1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35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616D12" w:rsidRPr="00E53E40" w:rsidTr="00D24ECA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35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616D12" w:rsidRPr="00E53E40" w:rsidTr="00123668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35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616D12" w:rsidRPr="00E53E40" w:rsidTr="00B645F5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35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616D12" w:rsidRPr="00E53E40" w:rsidTr="00007CF6">
        <w:tc>
          <w:tcPr>
            <w:tcW w:w="2065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616D12" w:rsidRPr="00E53E40" w:rsidRDefault="00616D12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35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616D12" w:rsidRPr="00E53E40" w:rsidRDefault="00616D1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616D12" w:rsidRDefault="00616D12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616D12" w:rsidRPr="00E53E40" w:rsidRDefault="00616D1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342405">
        <w:trPr>
          <w:gridAfter w:val="1"/>
          <w:wAfter w:w="13" w:type="dxa"/>
        </w:trPr>
        <w:tc>
          <w:tcPr>
            <w:tcW w:w="10872" w:type="dxa"/>
            <w:gridSpan w:val="10"/>
            <w:shd w:val="clear" w:color="auto" w:fill="auto"/>
          </w:tcPr>
          <w:p w:rsidR="00861841" w:rsidRPr="00E53E40" w:rsidRDefault="00475263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861841" w:rsidRPr="00D248ED" w:rsidRDefault="00861841" w:rsidP="00D248ED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bookmarkStart w:id="0" w:name="_GoBack"/>
                  <w:bookmarkEnd w:id="0"/>
                  <w:r w:rsidRPr="00D248ED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34240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D415F" w:rsidRDefault="00BD415F" w:rsidP="00E53E40">
      <w:pPr>
        <w:spacing w:after="0" w:line="240" w:lineRule="auto"/>
      </w:pPr>
      <w:r>
        <w:separator/>
      </w:r>
    </w:p>
  </w:endnote>
  <w:endnote w:type="continuationSeparator" w:id="0">
    <w:p w:rsidR="00BD415F" w:rsidRDefault="00BD415F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D415F" w:rsidRDefault="00BD415F" w:rsidP="00E53E40">
      <w:pPr>
        <w:spacing w:after="0" w:line="240" w:lineRule="auto"/>
      </w:pPr>
      <w:r>
        <w:separator/>
      </w:r>
    </w:p>
  </w:footnote>
  <w:footnote w:type="continuationSeparator" w:id="0">
    <w:p w:rsidR="00BD415F" w:rsidRDefault="00BD415F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80210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E35F1"/>
    <w:rsid w:val="00282C09"/>
    <w:rsid w:val="00283C50"/>
    <w:rsid w:val="002B3B23"/>
    <w:rsid w:val="00310BDE"/>
    <w:rsid w:val="00341844"/>
    <w:rsid w:val="00342405"/>
    <w:rsid w:val="0034578A"/>
    <w:rsid w:val="00383EA4"/>
    <w:rsid w:val="00395D12"/>
    <w:rsid w:val="003D1F2A"/>
    <w:rsid w:val="004029D6"/>
    <w:rsid w:val="00475263"/>
    <w:rsid w:val="004C5911"/>
    <w:rsid w:val="00532327"/>
    <w:rsid w:val="00533AD9"/>
    <w:rsid w:val="005872B4"/>
    <w:rsid w:val="005D2610"/>
    <w:rsid w:val="00616D12"/>
    <w:rsid w:val="00657E07"/>
    <w:rsid w:val="006A1828"/>
    <w:rsid w:val="006B4FA8"/>
    <w:rsid w:val="006D2705"/>
    <w:rsid w:val="007D4EE3"/>
    <w:rsid w:val="007E6AC3"/>
    <w:rsid w:val="00805CF4"/>
    <w:rsid w:val="008173D4"/>
    <w:rsid w:val="00861841"/>
    <w:rsid w:val="008D6137"/>
    <w:rsid w:val="008F298A"/>
    <w:rsid w:val="00922B17"/>
    <w:rsid w:val="0092755A"/>
    <w:rsid w:val="00990361"/>
    <w:rsid w:val="009A2381"/>
    <w:rsid w:val="009B62F6"/>
    <w:rsid w:val="009E3572"/>
    <w:rsid w:val="00A13B6F"/>
    <w:rsid w:val="00A40B26"/>
    <w:rsid w:val="00A44411"/>
    <w:rsid w:val="00A81CA3"/>
    <w:rsid w:val="00A97562"/>
    <w:rsid w:val="00AF13CE"/>
    <w:rsid w:val="00B04AEA"/>
    <w:rsid w:val="00B47018"/>
    <w:rsid w:val="00B81138"/>
    <w:rsid w:val="00B83138"/>
    <w:rsid w:val="00BD415F"/>
    <w:rsid w:val="00BE7D43"/>
    <w:rsid w:val="00C20DF0"/>
    <w:rsid w:val="00C30B2A"/>
    <w:rsid w:val="00C52C5F"/>
    <w:rsid w:val="00C714E8"/>
    <w:rsid w:val="00D248ED"/>
    <w:rsid w:val="00D65B1B"/>
    <w:rsid w:val="00E1253C"/>
    <w:rsid w:val="00E36ADD"/>
    <w:rsid w:val="00E53E40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0825C0-9528-45AD-89AE-6777ECDFA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da</dc:creator>
  <cp:lastModifiedBy>Iran_Informatics</cp:lastModifiedBy>
  <cp:revision>5</cp:revision>
  <dcterms:created xsi:type="dcterms:W3CDTF">2021-08-07T09:01:00Z</dcterms:created>
  <dcterms:modified xsi:type="dcterms:W3CDTF">2021-12-06T09:19:00Z</dcterms:modified>
</cp:coreProperties>
</file>